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94777" w14:textId="7F7B209D" w:rsidR="00BA6528" w:rsidRPr="00700F69" w:rsidRDefault="00700F69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>I ‘m going to commit.</w:t>
      </w:r>
      <w:r w:rsidR="00BA6528">
        <w:rPr>
          <w:sz w:val="32"/>
          <w:szCs w:val="32"/>
          <w:lang w:val="en-US"/>
        </w:rPr>
        <w:t xml:space="preserve"> Trying Direct commit.</w:t>
      </w:r>
      <w:r w:rsidR="007800F6">
        <w:rPr>
          <w:sz w:val="32"/>
          <w:szCs w:val="32"/>
          <w:lang w:val="en-US"/>
        </w:rPr>
        <w:t xml:space="preserve"> Modified.</w:t>
      </w:r>
    </w:p>
    <w:sectPr w:rsidR="00BA6528" w:rsidRPr="00700F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2tLQ0MDAxNjUxtzRR0lEKTi0uzszPAykwrgUAlCb6bCwAAAA="/>
  </w:docVars>
  <w:rsids>
    <w:rsidRoot w:val="0097181A"/>
    <w:rsid w:val="00033B08"/>
    <w:rsid w:val="00700F69"/>
    <w:rsid w:val="007800F6"/>
    <w:rsid w:val="0097181A"/>
    <w:rsid w:val="00BA6528"/>
    <w:rsid w:val="00E603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BDCEC"/>
  <w15:chartTrackingRefBased/>
  <w15:docId w15:val="{D8E20389-5679-4BC4-8DE8-1FB38A8C8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</Words>
  <Characters>46</Characters>
  <Application>Microsoft Office Word</Application>
  <DocSecurity>0</DocSecurity>
  <Lines>1</Lines>
  <Paragraphs>1</Paragraphs>
  <ScaleCrop>false</ScaleCrop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KUMAR GUPTA</dc:creator>
  <cp:keywords/>
  <dc:description/>
  <cp:lastModifiedBy>ABHINAV KUMAR GUPTA</cp:lastModifiedBy>
  <cp:revision>5</cp:revision>
  <dcterms:created xsi:type="dcterms:W3CDTF">2021-07-21T05:44:00Z</dcterms:created>
  <dcterms:modified xsi:type="dcterms:W3CDTF">2021-07-21T09:32:00Z</dcterms:modified>
</cp:coreProperties>
</file>